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B7819A" w14:textId="6AEE11AC" w:rsidR="00D7579B" w:rsidRDefault="00D7579B" w:rsidP="00D7579B">
      <w:pPr>
        <w:ind w:left="360"/>
      </w:pPr>
      <w:r>
        <w:t xml:space="preserve">Name: </w:t>
      </w:r>
      <w:r w:rsidR="007F176B">
        <w:t>Prathmesh Pardhiye</w:t>
      </w:r>
      <w:bookmarkStart w:id="0" w:name="_GoBack"/>
      <w:bookmarkEnd w:id="0"/>
    </w:p>
    <w:p w14:paraId="52F39DFA" w14:textId="77777777" w:rsidR="00D7579B" w:rsidRDefault="00D7579B" w:rsidP="00D7579B">
      <w:pPr>
        <w:ind w:left="360"/>
      </w:pPr>
      <w:r>
        <w:t>CPSC 558.</w:t>
      </w:r>
    </w:p>
    <w:p w14:paraId="67006007" w14:textId="77777777" w:rsidR="00D7579B" w:rsidRDefault="00D7579B" w:rsidP="00D7579B">
      <w:pPr>
        <w:ind w:left="360"/>
      </w:pPr>
    </w:p>
    <w:p w14:paraId="1470CF14" w14:textId="77777777" w:rsidR="00B9328B" w:rsidRDefault="00B9328B" w:rsidP="00D7579B">
      <w:pPr>
        <w:ind w:left="360"/>
        <w:rPr>
          <w:b/>
        </w:rPr>
      </w:pPr>
    </w:p>
    <w:p w14:paraId="46C4E046" w14:textId="77777777" w:rsidR="00D404F4" w:rsidRPr="00B9328B" w:rsidRDefault="00B9328B" w:rsidP="00B9328B">
      <w:pPr>
        <w:ind w:left="360"/>
        <w:rPr>
          <w:u w:val="single"/>
        </w:rPr>
      </w:pPr>
      <w:r>
        <w:rPr>
          <w:u w:val="single"/>
        </w:rPr>
        <w:t>Forward and Reverse Zone</w:t>
      </w:r>
    </w:p>
    <w:p w14:paraId="09DCA524" w14:textId="77777777" w:rsidR="00B9328B" w:rsidRDefault="00B9328B" w:rsidP="00B9328B">
      <w:pPr>
        <w:pStyle w:val="ListParagraph"/>
        <w:rPr>
          <w:u w:val="single"/>
        </w:rPr>
      </w:pPr>
      <w:r w:rsidRPr="00B9328B">
        <w:rPr>
          <w:u w:val="single"/>
        </w:rPr>
        <w:t xml:space="preserve">Forward zone file name: </w:t>
      </w:r>
      <w:proofErr w:type="spellStart"/>
      <w:proofErr w:type="gramStart"/>
      <w:r w:rsidRPr="00B9328B">
        <w:rPr>
          <w:u w:val="single"/>
        </w:rPr>
        <w:t>for.chirag</w:t>
      </w:r>
      <w:proofErr w:type="gramEnd"/>
      <w:r w:rsidRPr="00B9328B">
        <w:rPr>
          <w:u w:val="single"/>
        </w:rPr>
        <w:t>.local</w:t>
      </w:r>
      <w:proofErr w:type="spellEnd"/>
    </w:p>
    <w:p w14:paraId="70B80308" w14:textId="77777777" w:rsidR="00B9328B" w:rsidRPr="00B9328B" w:rsidRDefault="00B9328B" w:rsidP="00B9328B">
      <w:pPr>
        <w:pStyle w:val="ListParagraph"/>
        <w:rPr>
          <w:u w:val="single"/>
        </w:rPr>
      </w:pPr>
    </w:p>
    <w:p w14:paraId="5E594982" w14:textId="77777777" w:rsidR="00D7579B" w:rsidRDefault="00D7579B" w:rsidP="00D7579B">
      <w:r>
        <w:rPr>
          <w:noProof/>
        </w:rPr>
        <w:drawing>
          <wp:inline distT="0" distB="0" distL="0" distR="0" wp14:anchorId="1FFF5D9E" wp14:editId="22B7332B">
            <wp:extent cx="5972175" cy="43621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8996" cy="4367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5E6F5" w14:textId="77777777" w:rsidR="00B9328B" w:rsidRDefault="00B9328B" w:rsidP="00D7579B"/>
    <w:p w14:paraId="3A59F99B" w14:textId="77777777" w:rsidR="00B9328B" w:rsidRPr="00B9328B" w:rsidRDefault="00B9328B" w:rsidP="00D7579B">
      <w:pPr>
        <w:rPr>
          <w:u w:val="single"/>
        </w:rPr>
      </w:pPr>
      <w:r w:rsidRPr="00B9328B">
        <w:rPr>
          <w:u w:val="single"/>
        </w:rPr>
        <w:t>Reverse zone file name:</w:t>
      </w:r>
      <w:r>
        <w:rPr>
          <w:u w:val="single"/>
        </w:rPr>
        <w:t xml:space="preserve"> </w:t>
      </w:r>
      <w:proofErr w:type="spellStart"/>
      <w:proofErr w:type="gramStart"/>
      <w:r w:rsidRPr="00B9328B">
        <w:rPr>
          <w:u w:val="single"/>
        </w:rPr>
        <w:t>rev.chirag</w:t>
      </w:r>
      <w:proofErr w:type="gramEnd"/>
      <w:r w:rsidRPr="00B9328B">
        <w:rPr>
          <w:u w:val="single"/>
        </w:rPr>
        <w:t>.local</w:t>
      </w:r>
      <w:proofErr w:type="spellEnd"/>
    </w:p>
    <w:p w14:paraId="28C9766B" w14:textId="77777777" w:rsidR="00D7579B" w:rsidRDefault="00D7579B" w:rsidP="00D7579B"/>
    <w:p w14:paraId="53D0A8CF" w14:textId="77777777" w:rsidR="00D7579B" w:rsidRDefault="00D7579B" w:rsidP="00D7579B">
      <w:r>
        <w:rPr>
          <w:noProof/>
        </w:rPr>
        <w:lastRenderedPageBreak/>
        <w:drawing>
          <wp:inline distT="0" distB="0" distL="0" distR="0" wp14:anchorId="6932B802" wp14:editId="59CA1831">
            <wp:extent cx="5781675" cy="4449492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86361" cy="4453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8E10C" w14:textId="77777777" w:rsidR="00B9328B" w:rsidRDefault="00B9328B" w:rsidP="00D7579B"/>
    <w:p w14:paraId="2F0E46A7" w14:textId="77777777" w:rsidR="00B9328B" w:rsidRPr="00B9328B" w:rsidRDefault="00B9328B" w:rsidP="00D7579B">
      <w:pPr>
        <w:rPr>
          <w:u w:val="single"/>
        </w:rPr>
      </w:pPr>
      <w:proofErr w:type="spellStart"/>
      <w:r w:rsidRPr="00B9328B">
        <w:rPr>
          <w:u w:val="single"/>
        </w:rPr>
        <w:t>Nslookup</w:t>
      </w:r>
      <w:proofErr w:type="spellEnd"/>
      <w:r w:rsidRPr="00B9328B">
        <w:rPr>
          <w:u w:val="single"/>
        </w:rPr>
        <w:t xml:space="preserve"> at primary domain created as </w:t>
      </w:r>
      <w:proofErr w:type="spellStart"/>
      <w:proofErr w:type="gramStart"/>
      <w:r w:rsidRPr="00B9328B">
        <w:rPr>
          <w:u w:val="single"/>
        </w:rPr>
        <w:t>pri.chirag</w:t>
      </w:r>
      <w:proofErr w:type="gramEnd"/>
      <w:r w:rsidRPr="00B9328B">
        <w:rPr>
          <w:u w:val="single"/>
        </w:rPr>
        <w:t>.local</w:t>
      </w:r>
      <w:proofErr w:type="spellEnd"/>
      <w:r w:rsidRPr="00B9328B">
        <w:rPr>
          <w:u w:val="single"/>
        </w:rPr>
        <w:t>:</w:t>
      </w:r>
    </w:p>
    <w:p w14:paraId="51B93E79" w14:textId="77777777" w:rsidR="00D7579B" w:rsidRDefault="00D7579B" w:rsidP="00D7579B"/>
    <w:p w14:paraId="4A9E7E93" w14:textId="77777777" w:rsidR="00D7579B" w:rsidRDefault="00D7579B" w:rsidP="00D7579B">
      <w:r>
        <w:rPr>
          <w:noProof/>
        </w:rPr>
        <w:drawing>
          <wp:anchor distT="0" distB="0" distL="114300" distR="114300" simplePos="0" relativeHeight="251659264" behindDoc="0" locked="0" layoutInCell="1" allowOverlap="1" wp14:anchorId="390EE61E" wp14:editId="0B9EF055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91200" cy="168501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168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6AA658" w14:textId="77777777" w:rsidR="00D7579B" w:rsidRDefault="00D7579B" w:rsidP="00D7579B"/>
    <w:p w14:paraId="3F7C48BF" w14:textId="77777777" w:rsidR="00D7579B" w:rsidRPr="00B9328B" w:rsidRDefault="00D7579B" w:rsidP="00D7579B">
      <w:pPr>
        <w:rPr>
          <w:u w:val="single"/>
        </w:rPr>
      </w:pPr>
      <w:r w:rsidRPr="00B9328B">
        <w:rPr>
          <w:noProof/>
          <w:u w:val="single"/>
        </w:rPr>
        <w:lastRenderedPageBreak/>
        <w:drawing>
          <wp:anchor distT="0" distB="0" distL="114300" distR="114300" simplePos="0" relativeHeight="251658240" behindDoc="0" locked="0" layoutInCell="1" allowOverlap="1" wp14:anchorId="6B76A1C7" wp14:editId="41293246">
            <wp:simplePos x="0" y="0"/>
            <wp:positionH relativeFrom="margin">
              <wp:posOffset>0</wp:posOffset>
            </wp:positionH>
            <wp:positionV relativeFrom="paragraph">
              <wp:posOffset>494030</wp:posOffset>
            </wp:positionV>
            <wp:extent cx="5867400" cy="146685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B9328B" w:rsidRPr="00B9328B">
        <w:rPr>
          <w:u w:val="single"/>
        </w:rPr>
        <w:t>Nslookup</w:t>
      </w:r>
      <w:proofErr w:type="spellEnd"/>
      <w:r w:rsidR="00B9328B" w:rsidRPr="00B9328B">
        <w:rPr>
          <w:u w:val="single"/>
        </w:rPr>
        <w:t xml:space="preserve"> at IP address </w:t>
      </w:r>
    </w:p>
    <w:p w14:paraId="1DFFABDE" w14:textId="77777777" w:rsidR="00D7579B" w:rsidRDefault="00D7579B" w:rsidP="00D7579B"/>
    <w:p w14:paraId="74712D60" w14:textId="77777777" w:rsidR="00D7579B" w:rsidRDefault="00D7579B" w:rsidP="00D7579B">
      <w:pPr>
        <w:ind w:left="360"/>
      </w:pPr>
    </w:p>
    <w:p w14:paraId="34E6B1E3" w14:textId="77777777" w:rsidR="00471FCD" w:rsidRDefault="00471FCD" w:rsidP="00D7579B">
      <w:pPr>
        <w:ind w:left="360"/>
      </w:pPr>
    </w:p>
    <w:p w14:paraId="11432E9B" w14:textId="77777777" w:rsidR="00D7579B" w:rsidRDefault="00471FCD" w:rsidP="00D7579B">
      <w:pPr>
        <w:ind w:left="360"/>
        <w:rPr>
          <w:u w:val="single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47A7F52" wp14:editId="4A73491A">
            <wp:simplePos x="0" y="0"/>
            <wp:positionH relativeFrom="column">
              <wp:posOffset>12065</wp:posOffset>
            </wp:positionH>
            <wp:positionV relativeFrom="paragraph">
              <wp:posOffset>377028</wp:posOffset>
            </wp:positionV>
            <wp:extent cx="5858510" cy="1618615"/>
            <wp:effectExtent l="0" t="0" r="8890" b="63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8510" cy="1618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u w:val="single"/>
        </w:rPr>
        <w:t>Nslookup</w:t>
      </w:r>
      <w:proofErr w:type="spellEnd"/>
      <w:r>
        <w:rPr>
          <w:u w:val="single"/>
        </w:rPr>
        <w:t xml:space="preserve"> at mail record </w:t>
      </w:r>
      <w:proofErr w:type="spellStart"/>
      <w:r>
        <w:rPr>
          <w:u w:val="single"/>
        </w:rPr>
        <w:t>ip</w:t>
      </w:r>
      <w:proofErr w:type="spellEnd"/>
    </w:p>
    <w:p w14:paraId="595F9B51" w14:textId="77777777" w:rsidR="00471FCD" w:rsidRPr="00471FCD" w:rsidRDefault="00471FCD" w:rsidP="00D7579B">
      <w:pPr>
        <w:ind w:left="360"/>
        <w:rPr>
          <w:u w:val="single"/>
        </w:rPr>
      </w:pPr>
    </w:p>
    <w:p w14:paraId="43D6564E" w14:textId="77777777" w:rsidR="00D7579B" w:rsidRPr="00471FCD" w:rsidRDefault="00471FCD" w:rsidP="00D7579B">
      <w:pPr>
        <w:ind w:left="360"/>
        <w:rPr>
          <w:u w:val="single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3C83BE4" wp14:editId="73AE84AC">
            <wp:simplePos x="0" y="0"/>
            <wp:positionH relativeFrom="column">
              <wp:posOffset>-32385</wp:posOffset>
            </wp:positionH>
            <wp:positionV relativeFrom="paragraph">
              <wp:posOffset>354965</wp:posOffset>
            </wp:positionV>
            <wp:extent cx="6060440" cy="1139190"/>
            <wp:effectExtent l="0" t="0" r="0" b="381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044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471FCD">
        <w:rPr>
          <w:u w:val="single"/>
        </w:rPr>
        <w:t>Nslookup</w:t>
      </w:r>
      <w:proofErr w:type="spellEnd"/>
      <w:r w:rsidRPr="00471FCD">
        <w:rPr>
          <w:u w:val="single"/>
        </w:rPr>
        <w:t xml:space="preserve"> at web server record</w:t>
      </w:r>
    </w:p>
    <w:p w14:paraId="10B9CD0C" w14:textId="77777777" w:rsidR="00D7579B" w:rsidRDefault="00D7579B" w:rsidP="00D7579B">
      <w:pPr>
        <w:ind w:left="360"/>
      </w:pPr>
    </w:p>
    <w:p w14:paraId="42FC0F9D" w14:textId="77777777" w:rsidR="00C6121C" w:rsidRPr="00C6121C" w:rsidRDefault="00C6121C" w:rsidP="00D7579B">
      <w:pPr>
        <w:ind w:left="360"/>
        <w:rPr>
          <w:u w:val="single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924BB71" wp14:editId="61378264">
            <wp:simplePos x="0" y="0"/>
            <wp:positionH relativeFrom="margin">
              <wp:align>left</wp:align>
            </wp:positionH>
            <wp:positionV relativeFrom="paragraph">
              <wp:posOffset>251460</wp:posOffset>
            </wp:positionV>
            <wp:extent cx="6155690" cy="105410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5690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121C">
        <w:rPr>
          <w:u w:val="single"/>
        </w:rPr>
        <w:t>Forward and Reverse zone check</w:t>
      </w:r>
    </w:p>
    <w:p w14:paraId="5AEFD419" w14:textId="77777777" w:rsidR="00D7579B" w:rsidRDefault="00D7579B" w:rsidP="00D7579B">
      <w:pPr>
        <w:ind w:left="360"/>
      </w:pPr>
    </w:p>
    <w:p w14:paraId="3DA8A9A9" w14:textId="77777777" w:rsidR="00D7579B" w:rsidRDefault="00D7579B" w:rsidP="00D7579B">
      <w:pPr>
        <w:ind w:left="360"/>
      </w:pPr>
    </w:p>
    <w:p w14:paraId="0A81856D" w14:textId="77777777" w:rsidR="00D7579B" w:rsidRDefault="00D7579B" w:rsidP="00D7579B">
      <w:pPr>
        <w:ind w:left="360"/>
      </w:pPr>
    </w:p>
    <w:p w14:paraId="25E84F96" w14:textId="77777777" w:rsidR="00D7579B" w:rsidRDefault="00D7579B" w:rsidP="00D7579B">
      <w:pPr>
        <w:ind w:left="360"/>
      </w:pPr>
    </w:p>
    <w:p w14:paraId="5C41EEAE" w14:textId="77777777" w:rsidR="00471FCD" w:rsidRDefault="00471FCD" w:rsidP="00D7579B">
      <w:pPr>
        <w:ind w:left="360"/>
      </w:pPr>
    </w:p>
    <w:p w14:paraId="686E6419" w14:textId="77777777" w:rsidR="00D7579B" w:rsidRPr="005F6047" w:rsidRDefault="005F6047" w:rsidP="005F6047">
      <w:pPr>
        <w:ind w:left="360"/>
        <w:rPr>
          <w:u w:val="single"/>
        </w:rPr>
      </w:pPr>
      <w:r w:rsidRPr="005F6047">
        <w:rPr>
          <w:u w:val="single"/>
        </w:rPr>
        <w:t xml:space="preserve">File name: </w:t>
      </w:r>
      <w:proofErr w:type="spellStart"/>
      <w:proofErr w:type="gramStart"/>
      <w:r w:rsidR="00D7579B" w:rsidRPr="005F6047">
        <w:rPr>
          <w:u w:val="single"/>
        </w:rPr>
        <w:t>Named.conf.local</w:t>
      </w:r>
      <w:proofErr w:type="spellEnd"/>
      <w:proofErr w:type="gramEnd"/>
    </w:p>
    <w:p w14:paraId="6E02F995" w14:textId="77777777" w:rsidR="005F6047" w:rsidRDefault="005F6047" w:rsidP="00D7579B"/>
    <w:p w14:paraId="032DB58E" w14:textId="77777777" w:rsidR="00D7579B" w:rsidRDefault="00D7579B" w:rsidP="00D7579B">
      <w:r>
        <w:rPr>
          <w:noProof/>
        </w:rPr>
        <w:drawing>
          <wp:inline distT="0" distB="0" distL="0" distR="0" wp14:anchorId="299213D7" wp14:editId="640FECF4">
            <wp:extent cx="5943600" cy="35604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AB5C5" w14:textId="77777777" w:rsidR="00D7579B" w:rsidRDefault="00D7579B" w:rsidP="00D7579B"/>
    <w:p w14:paraId="493C0E5A" w14:textId="77777777" w:rsidR="00D7579B" w:rsidRDefault="00D7579B" w:rsidP="00471FCD"/>
    <w:sectPr w:rsidR="00D757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D7ECC" w14:textId="77777777" w:rsidR="0022221C" w:rsidRDefault="0022221C" w:rsidP="00D7579B">
      <w:pPr>
        <w:spacing w:after="0" w:line="240" w:lineRule="auto"/>
      </w:pPr>
      <w:r>
        <w:separator/>
      </w:r>
    </w:p>
  </w:endnote>
  <w:endnote w:type="continuationSeparator" w:id="0">
    <w:p w14:paraId="54C8C04D" w14:textId="77777777" w:rsidR="0022221C" w:rsidRDefault="0022221C" w:rsidP="00D757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A0AC0" w14:textId="77777777" w:rsidR="0022221C" w:rsidRDefault="0022221C" w:rsidP="00D7579B">
      <w:pPr>
        <w:spacing w:after="0" w:line="240" w:lineRule="auto"/>
      </w:pPr>
      <w:r>
        <w:separator/>
      </w:r>
    </w:p>
  </w:footnote>
  <w:footnote w:type="continuationSeparator" w:id="0">
    <w:p w14:paraId="18DE0D76" w14:textId="77777777" w:rsidR="0022221C" w:rsidRDefault="0022221C" w:rsidP="00D757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92E19"/>
    <w:multiLevelType w:val="hybridMultilevel"/>
    <w:tmpl w:val="028AC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316F8C"/>
    <w:multiLevelType w:val="hybridMultilevel"/>
    <w:tmpl w:val="78E69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DUzMjExM7c0MbZU0lEKTi0uzszPAykwrAUAnyjjfSwAAAA="/>
  </w:docVars>
  <w:rsids>
    <w:rsidRoot w:val="00D7579B"/>
    <w:rsid w:val="0022221C"/>
    <w:rsid w:val="00471FCD"/>
    <w:rsid w:val="005F6047"/>
    <w:rsid w:val="007F176B"/>
    <w:rsid w:val="009E3997"/>
    <w:rsid w:val="00B9328B"/>
    <w:rsid w:val="00C325F9"/>
    <w:rsid w:val="00C6121C"/>
    <w:rsid w:val="00D404F4"/>
    <w:rsid w:val="00D7579B"/>
    <w:rsid w:val="00DD246C"/>
    <w:rsid w:val="00E81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3914F"/>
  <w15:chartTrackingRefBased/>
  <w15:docId w15:val="{7CE70904-D1E7-407D-9889-3AB6352A0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5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579B"/>
  </w:style>
  <w:style w:type="paragraph" w:styleId="Footer">
    <w:name w:val="footer"/>
    <w:basedOn w:val="Normal"/>
    <w:link w:val="FooterChar"/>
    <w:uiPriority w:val="99"/>
    <w:unhideWhenUsed/>
    <w:rsid w:val="00D757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79B"/>
  </w:style>
  <w:style w:type="paragraph" w:styleId="ListParagraph">
    <w:name w:val="List Paragraph"/>
    <w:basedOn w:val="Normal"/>
    <w:uiPriority w:val="34"/>
    <w:qFormat/>
    <w:rsid w:val="00D757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g Padsala</dc:creator>
  <cp:keywords/>
  <dc:description/>
  <cp:lastModifiedBy>prathmesh</cp:lastModifiedBy>
  <cp:revision>9</cp:revision>
  <dcterms:created xsi:type="dcterms:W3CDTF">2017-03-05T11:29:00Z</dcterms:created>
  <dcterms:modified xsi:type="dcterms:W3CDTF">2018-06-15T00:20:00Z</dcterms:modified>
</cp:coreProperties>
</file>